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8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и md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</w:t>
      </w:r>
    </w:p>
    <w:bookmarkStart w:id="26" w:name="fig:001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1: Обновле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6"/>
    <w:p>
      <w:pPr>
        <w:pStyle w:val="BodyText"/>
      </w:pPr>
      <w:r>
        <w:t xml:space="preserve">Провожу компиляцию шаблона с помощью команды make, проверяю</w:t>
      </w:r>
      <w:r>
        <w:t xml:space="preserve"> </w:t>
      </w:r>
      <w:r>
        <w:t xml:space="preserve">корректность исполнения команды с помощью команды ls</w:t>
      </w:r>
    </w:p>
    <w:bookmarkEnd w:id="27"/>
    <w:bookmarkStart w:id="36" w:name="компиляция-шаблон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мпиляция шаблона</w:t>
      </w:r>
    </w:p>
    <w:bookmarkStart w:id="31" w:name="fig:003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2: Компиля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</w:t>
      </w:r>
    </w:p>
    <w:bookmarkEnd w:id="31"/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</w:t>
      </w:r>
    </w:p>
    <w:bookmarkStart w:id="35" w:name="fig:002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3: Очистка созданных файлов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чистка созданных файлов</w:t>
      </w:r>
    </w:p>
    <w:bookmarkEnd w:id="35"/>
    <w:bookmarkEnd w:id="36"/>
    <w:bookmarkStart w:id="41" w:name="проверяю-список-файло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веряю список файлов</w:t>
      </w:r>
    </w:p>
    <w:bookmarkStart w:id="40" w:name="fig:004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4: Kоманда ls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Kоманда ls</w:t>
      </w:r>
    </w:p>
    <w:bookmarkEnd w:id="40"/>
    <w:bookmarkEnd w:id="41"/>
    <w:bookmarkStart w:id="46" w:name="X08e418885cb6c1dd86d8cefe60abafab23019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яю отчет по лабораторной работе и проверяю результат</w:t>
      </w:r>
    </w:p>
    <w:bookmarkStart w:id="45" w:name="fig:005"/>
    <w:p>
      <w:pPr>
        <w:pStyle w:val="CaptionedFigure"/>
      </w:pPr>
      <w:r>
        <w:drawing>
          <wp:inline>
            <wp:extent cx="3733800" cy="2414523"/>
            <wp:effectExtent b="0" l="0" r="0" t="0"/>
            <wp:docPr descr="Рис. 5: Созданы файл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ы файлы</w:t>
      </w:r>
    </w:p>
    <w:bookmarkEnd w:id="45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отчет с помощью легковесного языка разметки Markdown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аев Рамазан Курбанович</dc:creator>
  <dc:language>ru-RU</dc:language>
  <cp:keywords/>
  <dcterms:created xsi:type="dcterms:W3CDTF">2025-03-25T15:32:48Z</dcterms:created>
  <dcterms:modified xsi:type="dcterms:W3CDTF">2025-03-25T15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